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15bc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e92584e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55c27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6624b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4114dc0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d98d9b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642384b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8155002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9T11:47:43Z</dcterms:created>
  <dcterms:modified xsi:type="dcterms:W3CDTF">2021-12-29T11:47:43Z</dcterms:modified>
</cp:coreProperties>
</file>